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98BBF" w14:textId="77777777" w:rsidR="007A0393" w:rsidRDefault="00060D2C" w:rsidP="007A0393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  <w:r>
        <w:rPr>
          <w:noProof/>
          <w:color w:val="212529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3A32418" wp14:editId="14AC83A3">
                <wp:simplePos x="0" y="0"/>
                <wp:positionH relativeFrom="column">
                  <wp:posOffset>-301625</wp:posOffset>
                </wp:positionH>
                <wp:positionV relativeFrom="paragraph">
                  <wp:posOffset>-190500</wp:posOffset>
                </wp:positionV>
                <wp:extent cx="6694170" cy="1952625"/>
                <wp:effectExtent l="19050" t="19050" r="0" b="952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4170" cy="1952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3654D3" w14:textId="77777777" w:rsidR="00060623" w:rsidRDefault="00060623" w:rsidP="0081011A">
                            <w:pPr>
                              <w:spacing w:after="0" w:line="240" w:lineRule="auto"/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sz w:val="28"/>
                                <w:szCs w:val="28"/>
                              </w:rPr>
                              <w:t xml:space="preserve">                      </w:t>
                            </w:r>
                            <w:r w:rsidRPr="00AE60A5">
                              <w:rPr>
                                <w:rFonts w:ascii="Arial Black" w:hAnsi="Arial Black"/>
                                <w:b/>
                                <w:sz w:val="28"/>
                                <w:szCs w:val="28"/>
                              </w:rPr>
                              <w:t>BAHRIA UNIVERSITY (KARACHI CAMPUS</w:t>
                            </w:r>
                            <w:r w:rsidRPr="00AE60A5"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6B60E470" w14:textId="77777777" w:rsidR="00060623" w:rsidRPr="007A0393" w:rsidRDefault="005C39F9" w:rsidP="0081011A">
                            <w:pPr>
                              <w:spacing w:after="0"/>
                              <w:jc w:val="center"/>
                              <w:rPr>
                                <w:rFonts w:ascii="Arial Black" w:hAnsi="Arial Black"/>
                              </w:rPr>
                            </w:pPr>
                            <w:r>
                              <w:t>ASSIGNMENT # 2</w:t>
                            </w:r>
                            <w:r w:rsidR="00060623" w:rsidRPr="00142E98">
                              <w:t xml:space="preserve"> – </w:t>
                            </w:r>
                            <w:r w:rsidR="00060623">
                              <w:t>FALL</w:t>
                            </w:r>
                            <w:r w:rsidR="006C0474">
                              <w:t xml:space="preserve"> SEMESTER – 2022</w:t>
                            </w:r>
                          </w:p>
                          <w:p w14:paraId="7F2888F5" w14:textId="77777777" w:rsidR="00060623" w:rsidRPr="007A0393" w:rsidRDefault="005C39F9" w:rsidP="0081011A">
                            <w:pPr>
                              <w:spacing w:after="0"/>
                              <w:jc w:val="center"/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Arial Black" w:hAnsi="Arial Black"/>
                              </w:rPr>
                              <w:t xml:space="preserve">Computer </w:t>
                            </w:r>
                            <w:r w:rsidR="00060623">
                              <w:rPr>
                                <w:rFonts w:ascii="Arial Black" w:hAnsi="Arial Black"/>
                              </w:rPr>
                              <w:t>Communication and Network</w:t>
                            </w:r>
                            <w:r>
                              <w:rPr>
                                <w:rFonts w:ascii="Arial Black" w:hAnsi="Arial Black"/>
                              </w:rPr>
                              <w:t>s</w:t>
                            </w:r>
                            <w:r w:rsidR="00060623">
                              <w:rPr>
                                <w:rFonts w:ascii="Arial Black" w:hAnsi="Arial Black"/>
                              </w:rPr>
                              <w:t xml:space="preserve"> </w:t>
                            </w:r>
                            <w:r w:rsidR="00060623" w:rsidRPr="00AF5884">
                              <w:rPr>
                                <w:rFonts w:ascii="Arial Black" w:hAnsi="Arial Black"/>
                              </w:rPr>
                              <w:t>(</w:t>
                            </w:r>
                            <w:r>
                              <w:rPr>
                                <w:rFonts w:ascii="Arial Black" w:hAnsi="Arial Black"/>
                              </w:rPr>
                              <w:t>CEN-223</w:t>
                            </w:r>
                            <w:r w:rsidR="00060623" w:rsidRPr="00AF5884">
                              <w:rPr>
                                <w:rFonts w:ascii="Arial Black" w:hAnsi="Arial Black"/>
                              </w:rPr>
                              <w:t>)</w:t>
                            </w:r>
                          </w:p>
                          <w:p w14:paraId="511B0AFA" w14:textId="77777777" w:rsidR="00060623" w:rsidRDefault="00060623" w:rsidP="0081011A">
                            <w:pPr>
                              <w:spacing w:after="0" w:line="360" w:lineRule="auto"/>
                            </w:pPr>
                          </w:p>
                          <w:p w14:paraId="1580E8EC" w14:textId="77777777" w:rsidR="00060623" w:rsidRPr="008F6CF2" w:rsidRDefault="00060623" w:rsidP="0081011A">
                            <w:pPr>
                              <w:spacing w:after="0" w:line="360" w:lineRule="auto"/>
                            </w:pPr>
                            <w:r>
                              <w:t xml:space="preserve">Class: </w:t>
                            </w:r>
                            <w:r>
                              <w:rPr>
                                <w:b/>
                              </w:rPr>
                              <w:t>BSE-5B</w:t>
                            </w:r>
                            <w:r>
                              <w:t xml:space="preserve">                                                                                                                Submission Deadline: </w:t>
                            </w:r>
                            <w:r w:rsidR="005C39F9">
                              <w:rPr>
                                <w:b/>
                              </w:rPr>
                              <w:t>29/11</w:t>
                            </w:r>
                            <w:r w:rsidR="006C0474">
                              <w:rPr>
                                <w:b/>
                              </w:rPr>
                              <w:t>/2022</w:t>
                            </w:r>
                          </w:p>
                          <w:p w14:paraId="0D745FE2" w14:textId="77777777" w:rsidR="00060D2C" w:rsidRDefault="00060623" w:rsidP="0081011A">
                            <w:pPr>
                              <w:spacing w:after="0" w:line="360" w:lineRule="auto"/>
                            </w:pPr>
                            <w:r w:rsidRPr="008F6CF2">
                              <w:t xml:space="preserve">Course Instructor: </w:t>
                            </w:r>
                            <w:r w:rsidRPr="00BD3EF7">
                              <w:rPr>
                                <w:b/>
                              </w:rPr>
                              <w:t>Engr. Mahawish</w:t>
                            </w:r>
                            <w:r>
                              <w:tab/>
                            </w:r>
                          </w:p>
                          <w:p w14:paraId="448F12C7" w14:textId="77777777" w:rsidR="00060D2C" w:rsidRDefault="00060D2C" w:rsidP="0081011A">
                            <w:pPr>
                              <w:spacing w:after="0" w:line="360" w:lineRule="auto"/>
                            </w:pPr>
                          </w:p>
                          <w:p w14:paraId="3FD0468B" w14:textId="77777777" w:rsidR="00060D2C" w:rsidRDefault="00060D2C" w:rsidP="0081011A">
                            <w:pPr>
                              <w:spacing w:after="0" w:line="360" w:lineRule="auto"/>
                            </w:pPr>
                          </w:p>
                          <w:p w14:paraId="342F0BB4" w14:textId="77777777" w:rsidR="00060623" w:rsidRPr="0081011A" w:rsidRDefault="00060623" w:rsidP="0081011A">
                            <w:pPr>
                              <w:spacing w:after="0" w:line="360" w:lineRule="auto"/>
                            </w:pP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 w:rsidRPr="008F6CF2">
                              <w:tab/>
                            </w:r>
                            <w:r w:rsidRPr="008F6CF2">
                              <w:tab/>
                            </w:r>
                            <w:r>
                              <w:t xml:space="preserve">       </w:t>
                            </w:r>
                            <w:r w:rsidRPr="008F6CF2">
                              <w:t xml:space="preserve">Max Marks: </w:t>
                            </w:r>
                            <w:r>
                              <w:tab/>
                            </w:r>
                            <w:r w:rsidRPr="007A4885">
                              <w:rPr>
                                <w:b/>
                                <w:bCs/>
                              </w:rPr>
                              <w:t>0</w:t>
                            </w:r>
                            <w:r>
                              <w:rPr>
                                <w:b/>
                                <w:bCs/>
                              </w:rPr>
                              <w:t>5</w:t>
                            </w:r>
                            <w:r w:rsidRPr="007A4885">
                              <w:rPr>
                                <w:b/>
                                <w:bCs/>
                              </w:rPr>
                              <w:t xml:space="preserve"> marks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ab/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ab/>
                              <w:t xml:space="preserve">                                    </w:t>
                            </w:r>
                          </w:p>
                          <w:p w14:paraId="0BE0BDA1" w14:textId="77777777" w:rsidR="00060623" w:rsidRPr="0081011A" w:rsidRDefault="00060623" w:rsidP="0081011A">
                            <w:pPr>
                              <w:spacing w:after="0" w:line="360" w:lineRule="auto"/>
                            </w:pPr>
                            <w:r w:rsidRPr="008F6CF2">
                              <w:tab/>
                            </w:r>
                            <w:r w:rsidRPr="008F6CF2">
                              <w:tab/>
                            </w:r>
                            <w:r>
                              <w:tab/>
                              <w:t xml:space="preserve">                                                                     </w:t>
                            </w:r>
                          </w:p>
                          <w:p w14:paraId="47D776AB" w14:textId="77777777" w:rsidR="00060623" w:rsidRPr="00E9533C" w:rsidRDefault="00060623" w:rsidP="0081011A">
                            <w:pPr>
                              <w:spacing w:after="0" w:line="240" w:lineRule="auto"/>
                              <w:ind w:left="36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A324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3.75pt;margin-top:-15pt;width:527.1pt;height:153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" strokeweight="2.25pt">
                <v:textbox>
                  <w:txbxContent>
                    <w:p w14:paraId="1C3654D3" w14:textId="77777777" w:rsidR="00060623" w:rsidRDefault="00060623" w:rsidP="0081011A">
                      <w:pPr>
                        <w:spacing w:after="0" w:line="240" w:lineRule="auto"/>
                        <w:rPr>
                          <w:rFonts w:ascii="Arial Black" w:hAnsi="Arial Black"/>
                          <w:sz w:val="28"/>
                          <w:szCs w:val="28"/>
                        </w:rPr>
                      </w:pPr>
                      <w:r>
                        <w:rPr>
                          <w:rFonts w:ascii="Arial Black" w:hAnsi="Arial Black"/>
                          <w:b/>
                          <w:sz w:val="28"/>
                          <w:szCs w:val="28"/>
                        </w:rPr>
                        <w:t xml:space="preserve">                      </w:t>
                      </w:r>
                      <w:r w:rsidRPr="00AE60A5">
                        <w:rPr>
                          <w:rFonts w:ascii="Arial Black" w:hAnsi="Arial Black"/>
                          <w:b/>
                          <w:sz w:val="28"/>
                          <w:szCs w:val="28"/>
                        </w:rPr>
                        <w:t>BAHRIA UNIVERSITY (KARACHI CAMPUS</w:t>
                      </w:r>
                      <w:r w:rsidRPr="00AE60A5">
                        <w:rPr>
                          <w:rFonts w:ascii="Arial Black" w:hAnsi="Arial Black"/>
                          <w:sz w:val="28"/>
                          <w:szCs w:val="28"/>
                        </w:rPr>
                        <w:t>)</w:t>
                      </w:r>
                    </w:p>
                    <w:p w14:paraId="6B60E470" w14:textId="77777777" w:rsidR="00060623" w:rsidRPr="007A0393" w:rsidRDefault="005C39F9" w:rsidP="0081011A">
                      <w:pPr>
                        <w:spacing w:after="0"/>
                        <w:jc w:val="center"/>
                        <w:rPr>
                          <w:rFonts w:ascii="Arial Black" w:hAnsi="Arial Black"/>
                        </w:rPr>
                      </w:pPr>
                      <w:r>
                        <w:t>ASSIGNMENT # 2</w:t>
                      </w:r>
                      <w:r w:rsidR="00060623" w:rsidRPr="00142E98">
                        <w:t xml:space="preserve"> – </w:t>
                      </w:r>
                      <w:r w:rsidR="00060623">
                        <w:t>FALL</w:t>
                      </w:r>
                      <w:r w:rsidR="006C0474">
                        <w:t xml:space="preserve"> SEMESTER – 2022</w:t>
                      </w:r>
                    </w:p>
                    <w:p w14:paraId="7F2888F5" w14:textId="77777777" w:rsidR="00060623" w:rsidRPr="007A0393" w:rsidRDefault="005C39F9" w:rsidP="0081011A">
                      <w:pPr>
                        <w:spacing w:after="0"/>
                        <w:jc w:val="center"/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Arial Black" w:hAnsi="Arial Black"/>
                        </w:rPr>
                        <w:t xml:space="preserve">Computer </w:t>
                      </w:r>
                      <w:r w:rsidR="00060623">
                        <w:rPr>
                          <w:rFonts w:ascii="Arial Black" w:hAnsi="Arial Black"/>
                        </w:rPr>
                        <w:t>Communication and Network</w:t>
                      </w:r>
                      <w:r>
                        <w:rPr>
                          <w:rFonts w:ascii="Arial Black" w:hAnsi="Arial Black"/>
                        </w:rPr>
                        <w:t>s</w:t>
                      </w:r>
                      <w:r w:rsidR="00060623">
                        <w:rPr>
                          <w:rFonts w:ascii="Arial Black" w:hAnsi="Arial Black"/>
                        </w:rPr>
                        <w:t xml:space="preserve"> </w:t>
                      </w:r>
                      <w:r w:rsidR="00060623" w:rsidRPr="00AF5884">
                        <w:rPr>
                          <w:rFonts w:ascii="Arial Black" w:hAnsi="Arial Black"/>
                        </w:rPr>
                        <w:t>(</w:t>
                      </w:r>
                      <w:r>
                        <w:rPr>
                          <w:rFonts w:ascii="Arial Black" w:hAnsi="Arial Black"/>
                        </w:rPr>
                        <w:t>CEN-223</w:t>
                      </w:r>
                      <w:r w:rsidR="00060623" w:rsidRPr="00AF5884">
                        <w:rPr>
                          <w:rFonts w:ascii="Arial Black" w:hAnsi="Arial Black"/>
                        </w:rPr>
                        <w:t>)</w:t>
                      </w:r>
                    </w:p>
                    <w:p w14:paraId="511B0AFA" w14:textId="77777777" w:rsidR="00060623" w:rsidRDefault="00060623" w:rsidP="0081011A">
                      <w:pPr>
                        <w:spacing w:after="0" w:line="360" w:lineRule="auto"/>
                      </w:pPr>
                    </w:p>
                    <w:p w14:paraId="1580E8EC" w14:textId="77777777" w:rsidR="00060623" w:rsidRPr="008F6CF2" w:rsidRDefault="00060623" w:rsidP="0081011A">
                      <w:pPr>
                        <w:spacing w:after="0" w:line="360" w:lineRule="auto"/>
                      </w:pPr>
                      <w:r>
                        <w:t xml:space="preserve">Class: </w:t>
                      </w:r>
                      <w:r>
                        <w:rPr>
                          <w:b/>
                        </w:rPr>
                        <w:t>BSE-5B</w:t>
                      </w:r>
                      <w:r>
                        <w:t xml:space="preserve">                                                                                                                Submission Deadline: </w:t>
                      </w:r>
                      <w:r w:rsidR="005C39F9">
                        <w:rPr>
                          <w:b/>
                        </w:rPr>
                        <w:t>29/11</w:t>
                      </w:r>
                      <w:r w:rsidR="006C0474">
                        <w:rPr>
                          <w:b/>
                        </w:rPr>
                        <w:t>/2022</w:t>
                      </w:r>
                    </w:p>
                    <w:p w14:paraId="0D745FE2" w14:textId="77777777" w:rsidR="00060D2C" w:rsidRDefault="00060623" w:rsidP="0081011A">
                      <w:pPr>
                        <w:spacing w:after="0" w:line="360" w:lineRule="auto"/>
                      </w:pPr>
                      <w:r w:rsidRPr="008F6CF2">
                        <w:t xml:space="preserve">Course Instructor: </w:t>
                      </w:r>
                      <w:r w:rsidRPr="00BD3EF7">
                        <w:rPr>
                          <w:b/>
                        </w:rPr>
                        <w:t>Engr. Mahawish</w:t>
                      </w:r>
                      <w:r>
                        <w:tab/>
                      </w:r>
                    </w:p>
                    <w:p w14:paraId="448F12C7" w14:textId="77777777" w:rsidR="00060D2C" w:rsidRDefault="00060D2C" w:rsidP="0081011A">
                      <w:pPr>
                        <w:spacing w:after="0" w:line="360" w:lineRule="auto"/>
                      </w:pPr>
                    </w:p>
                    <w:p w14:paraId="3FD0468B" w14:textId="77777777" w:rsidR="00060D2C" w:rsidRDefault="00060D2C" w:rsidP="0081011A">
                      <w:pPr>
                        <w:spacing w:after="0" w:line="360" w:lineRule="auto"/>
                      </w:pPr>
                    </w:p>
                    <w:p w14:paraId="342F0BB4" w14:textId="77777777" w:rsidR="00060623" w:rsidRPr="0081011A" w:rsidRDefault="00060623" w:rsidP="0081011A">
                      <w:pPr>
                        <w:spacing w:after="0" w:line="360" w:lineRule="auto"/>
                      </w:pPr>
                      <w:r>
                        <w:tab/>
                      </w:r>
                      <w:r>
                        <w:rPr>
                          <w:b/>
                        </w:rPr>
                        <w:tab/>
                      </w:r>
                      <w:r w:rsidRPr="008F6CF2">
                        <w:tab/>
                      </w:r>
                      <w:r w:rsidRPr="008F6CF2">
                        <w:tab/>
                      </w:r>
                      <w:r>
                        <w:t xml:space="preserve">       </w:t>
                      </w:r>
                      <w:r w:rsidRPr="008F6CF2">
                        <w:t xml:space="preserve">Max Marks: </w:t>
                      </w:r>
                      <w:r>
                        <w:tab/>
                      </w:r>
                      <w:r w:rsidRPr="007A4885">
                        <w:rPr>
                          <w:b/>
                          <w:bCs/>
                        </w:rPr>
                        <w:t>0</w:t>
                      </w:r>
                      <w:r>
                        <w:rPr>
                          <w:b/>
                          <w:bCs/>
                        </w:rPr>
                        <w:t>5</w:t>
                      </w:r>
                      <w:r w:rsidRPr="007A4885">
                        <w:rPr>
                          <w:b/>
                          <w:bCs/>
                        </w:rPr>
                        <w:t xml:space="preserve"> marks</w:t>
                      </w:r>
                      <w:r>
                        <w:rPr>
                          <w:color w:val="FF0000"/>
                          <w:sz w:val="16"/>
                        </w:rPr>
                        <w:tab/>
                      </w:r>
                      <w:r>
                        <w:rPr>
                          <w:color w:val="FF0000"/>
                          <w:sz w:val="16"/>
                        </w:rPr>
                        <w:tab/>
                        <w:t xml:space="preserve">                                    </w:t>
                      </w:r>
                    </w:p>
                    <w:p w14:paraId="0BE0BDA1" w14:textId="77777777" w:rsidR="00060623" w:rsidRPr="0081011A" w:rsidRDefault="00060623" w:rsidP="0081011A">
                      <w:pPr>
                        <w:spacing w:after="0" w:line="360" w:lineRule="auto"/>
                      </w:pPr>
                      <w:r w:rsidRPr="008F6CF2">
                        <w:tab/>
                      </w:r>
                      <w:r w:rsidRPr="008F6CF2">
                        <w:tab/>
                      </w:r>
                      <w:r>
                        <w:tab/>
                        <w:t xml:space="preserve">                                                                     </w:t>
                      </w:r>
                    </w:p>
                    <w:p w14:paraId="47D776AB" w14:textId="77777777" w:rsidR="00060623" w:rsidRPr="00E9533C" w:rsidRDefault="00060623" w:rsidP="0081011A">
                      <w:pPr>
                        <w:spacing w:after="0" w:line="240" w:lineRule="auto"/>
                        <w:ind w:left="360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212529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42D2AA" wp14:editId="5398A46A">
                <wp:simplePos x="0" y="0"/>
                <wp:positionH relativeFrom="column">
                  <wp:posOffset>-205105</wp:posOffset>
                </wp:positionH>
                <wp:positionV relativeFrom="paragraph">
                  <wp:posOffset>-116840</wp:posOffset>
                </wp:positionV>
                <wp:extent cx="950595" cy="840740"/>
                <wp:effectExtent l="13970" t="6985" r="6985" b="952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0595" cy="840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7646FE" w14:textId="77777777" w:rsidR="00060623" w:rsidRDefault="00060623">
                            <w:r w:rsidRPr="0081011A">
                              <w:rPr>
                                <w:noProof/>
                              </w:rPr>
                              <w:drawing>
                                <wp:inline distT="0" distB="0" distL="0" distR="0" wp14:anchorId="04F41589" wp14:editId="22EADF65">
                                  <wp:extent cx="668578" cy="716890"/>
                                  <wp:effectExtent l="19050" t="0" r="0" b="0"/>
                                  <wp:docPr id="6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LOGOU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68578" cy="7168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42D2AA" id="Text Box 3" o:spid="_x0000_s1027" type="#_x0000_t202" style="position:absolute;left:0;text-align:left;margin-left:-16.15pt;margin-top:-9.2pt;width:74.85pt;height:66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" strokecolor="white [3212]">
                <v:textbox>
                  <w:txbxContent>
                    <w:p w14:paraId="357646FE" w14:textId="77777777" w:rsidR="00060623" w:rsidRDefault="00060623">
                      <w:r w:rsidRPr="0081011A">
                        <w:rPr>
                          <w:noProof/>
                        </w:rPr>
                        <w:drawing>
                          <wp:inline distT="0" distB="0" distL="0" distR="0" wp14:anchorId="04F41589" wp14:editId="22EADF65">
                            <wp:extent cx="668578" cy="716890"/>
                            <wp:effectExtent l="19050" t="0" r="0" b="0"/>
                            <wp:docPr id="6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LOGOU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68578" cy="716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D22E1EF" w14:textId="77777777" w:rsidR="007A0393" w:rsidRDefault="007A0393" w:rsidP="007A0393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</w:p>
    <w:p w14:paraId="1E427138" w14:textId="77777777" w:rsidR="007A0393" w:rsidRDefault="007A0393" w:rsidP="007A0393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</w:p>
    <w:p w14:paraId="75FE35FA" w14:textId="77777777" w:rsidR="007A0393" w:rsidRDefault="007A0393" w:rsidP="0081011A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</w:p>
    <w:p w14:paraId="3469A059" w14:textId="77777777" w:rsidR="00060D2C" w:rsidRDefault="00060D2C" w:rsidP="005C39F9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</w:p>
    <w:p w14:paraId="533938CB" w14:textId="77777777" w:rsidR="00060D2C" w:rsidRDefault="00060D2C" w:rsidP="005C39F9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</w:p>
    <w:p w14:paraId="5544A201" w14:textId="77777777" w:rsidR="005C39F9" w:rsidRPr="005C39F9" w:rsidRDefault="006C0474" w:rsidP="005C39F9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  <w:r>
        <w:rPr>
          <w:color w:val="212529"/>
        </w:rPr>
        <w:t>Question</w:t>
      </w:r>
      <w:r w:rsidR="005C39F9">
        <w:rPr>
          <w:color w:val="212529"/>
        </w:rPr>
        <w:t xml:space="preserve"> 1</w:t>
      </w:r>
      <w:r w:rsidR="005C39F9" w:rsidRPr="00194E97">
        <w:rPr>
          <w:b/>
        </w:rPr>
        <w:t>:</w:t>
      </w:r>
      <w:r w:rsidR="005C39F9">
        <w:rPr>
          <w:rFonts w:eastAsiaTheme="majorEastAsia"/>
          <w:bCs/>
          <w:color w:val="000000" w:themeColor="text1"/>
          <w:szCs w:val="44"/>
        </w:rPr>
        <w:t xml:space="preserve"> </w:t>
      </w:r>
      <w:r w:rsidR="005C39F9">
        <w:rPr>
          <w:color w:val="212529"/>
        </w:rPr>
        <w:t xml:space="preserve">                                                                                                                      [CLO 5]</w:t>
      </w:r>
    </w:p>
    <w:p w14:paraId="4507ED89" w14:textId="59021373" w:rsidR="00060D2C" w:rsidRDefault="005C39F9" w:rsidP="005C39F9">
      <w:pPr>
        <w:pStyle w:val="ListParagraph"/>
        <w:numPr>
          <w:ilvl w:val="0"/>
          <w:numId w:val="2"/>
        </w:numPr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5C39F9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>Draw a hybrid topology with a star backbone and three ring networks using 5 hosts in each ring topology.</w:t>
      </w:r>
    </w:p>
    <w:p w14:paraId="3FB0F640" w14:textId="4FC341F2" w:rsidR="00A75FF0" w:rsidRPr="00A75FF0" w:rsidRDefault="00A75FF0" w:rsidP="00A75FF0">
      <w:pPr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A75FF0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drawing>
          <wp:inline distT="0" distB="0" distL="0" distR="0" wp14:anchorId="10C5D2BC" wp14:editId="7992A357">
            <wp:extent cx="5943600" cy="3801110"/>
            <wp:effectExtent l="0" t="0" r="0" b="889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06D32" w14:textId="6C413E19" w:rsidR="005C39F9" w:rsidRDefault="005C39F9" w:rsidP="00060D2C">
      <w:pPr>
        <w:pStyle w:val="ListParagraph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5C39F9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 xml:space="preserve">        </w:t>
      </w:r>
    </w:p>
    <w:p w14:paraId="48D9FB7E" w14:textId="77777777" w:rsidR="005C39F9" w:rsidRDefault="005C39F9" w:rsidP="005C39F9">
      <w:pPr>
        <w:pStyle w:val="ListParagraph"/>
        <w:numPr>
          <w:ilvl w:val="0"/>
          <w:numId w:val="2"/>
        </w:numPr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 xml:space="preserve">Design </w:t>
      </w:r>
      <w:r w:rsidRPr="00683F15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>a hybrid topology for a given classroom where each student is the host and the te</w:t>
      </w:r>
      <w:r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>acher is the central controller.</w:t>
      </w:r>
    </w:p>
    <w:p w14:paraId="6D91F2ED" w14:textId="77777777" w:rsidR="00060D2C" w:rsidRDefault="005C39F9" w:rsidP="005C39F9">
      <w:pPr>
        <w:pStyle w:val="ListParagraph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5C39F9">
        <w:rPr>
          <w:rFonts w:ascii="Times New Roman" w:eastAsiaTheme="majorEastAsia" w:hAnsi="Times New Roman" w:cs="Times New Roman"/>
          <w:bCs/>
          <w:noProof/>
          <w:color w:val="000000" w:themeColor="text1"/>
          <w:sz w:val="24"/>
          <w:szCs w:val="44"/>
        </w:rPr>
        <w:lastRenderedPageBreak/>
        <w:drawing>
          <wp:inline distT="0" distB="0" distL="0" distR="0" wp14:anchorId="70835A0A" wp14:editId="7A22162F">
            <wp:extent cx="5943600" cy="3262538"/>
            <wp:effectExtent l="19050" t="0" r="0" b="0"/>
            <wp:docPr id="42" name="Picture 42" descr="5 Innovative Ways To Create A Healthy/Positive Classroom Culture - Emerging  Education Technolog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5 Innovative Ways To Create A Healthy/Positive Classroom Culture - Emerging  Education Technologies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25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16C5B" w14:textId="77777777" w:rsidR="00060D2C" w:rsidRDefault="00060D2C" w:rsidP="005C39F9">
      <w:pPr>
        <w:pStyle w:val="ListParagraph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</w:p>
    <w:p w14:paraId="04469516" w14:textId="77777777" w:rsidR="00060D2C" w:rsidRDefault="00060D2C" w:rsidP="005C39F9">
      <w:pPr>
        <w:pStyle w:val="ListParagraph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060D2C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>All students are hosts that are interconnected to a single teacher who is playing a role of a central controller, for this scenario, hybrid topology - combination of star and bus network is used</w:t>
      </w:r>
    </w:p>
    <w:p w14:paraId="22D21F0C" w14:textId="77777777" w:rsidR="00060D2C" w:rsidRDefault="00060D2C" w:rsidP="005C39F9">
      <w:pPr>
        <w:pStyle w:val="ListParagraph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</w:p>
    <w:p w14:paraId="71FDCFB8" w14:textId="77777777" w:rsidR="0081011A" w:rsidRPr="005C39F9" w:rsidRDefault="005C39F9" w:rsidP="005C39F9">
      <w:pPr>
        <w:pStyle w:val="ListParagraph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5C39F9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 xml:space="preserve">                                                                                                                     </w:t>
      </w:r>
    </w:p>
    <w:p w14:paraId="3116C72C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8000"/>
          <w:spacing w:val="4"/>
          <w:sz w:val="55"/>
          <w:szCs w:val="55"/>
        </w:rPr>
      </w:pPr>
      <w:r w:rsidRPr="00033AB2">
        <w:rPr>
          <w:rFonts w:ascii="ff2" w:eastAsia="Times New Roman" w:hAnsi="ff2" w:cs="Times New Roman"/>
          <w:color w:val="008000"/>
          <w:spacing w:val="4"/>
          <w:sz w:val="55"/>
          <w:szCs w:val="55"/>
        </w:rPr>
        <w:t>Scenario #1: IP Allocation in a MAN</w:t>
      </w:r>
    </w:p>
    <w:p w14:paraId="51E3AA3E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You are tasked by your supervisor with assigning IP addresses for your new MAN</w:t>
      </w:r>
    </w:p>
    <w:p w14:paraId="2606DC66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(Metropolitan Area Network), which consists of 8 different buildings, each building will have</w:t>
      </w:r>
    </w:p>
    <w:p w14:paraId="704200A8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6" w:eastAsia="Times New Roman" w:hAnsi="ff6" w:cs="Times New Roman"/>
          <w:color w:val="000000"/>
          <w:spacing w:val="61"/>
          <w:sz w:val="45"/>
          <w:szCs w:val="45"/>
        </w:rPr>
      </w:pPr>
      <w:r w:rsidRPr="00033AB2">
        <w:rPr>
          <w:rFonts w:ascii="ff6" w:eastAsia="Times New Roman" w:hAnsi="ff6" w:cs="Times New Roman"/>
          <w:color w:val="000000"/>
          <w:spacing w:val="61"/>
          <w:sz w:val="45"/>
          <w:szCs w:val="45"/>
        </w:rPr>
        <w:t>255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 xml:space="preserve"> workstations. Your supervisor tells you to only use as much of the 164.10.0.0 network</w:t>
      </w:r>
    </w:p>
    <w:p w14:paraId="2F201170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as you need. Your supervisor will assign the IP addresses to the serial interfaces using a</w:t>
      </w:r>
    </w:p>
    <w:p w14:paraId="7C49B872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different network. You will need to determine the following four items for each of the eight</w:t>
      </w:r>
    </w:p>
    <w:p w14:paraId="3335E78C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3"/>
          <w:sz w:val="45"/>
          <w:szCs w:val="45"/>
        </w:rPr>
        <w:t>buildings:</w:t>
      </w:r>
    </w:p>
    <w:p w14:paraId="3600C2B2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A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-3"/>
          <w:sz w:val="45"/>
        </w:rPr>
        <w:t>Subnet masks</w:t>
      </w:r>
    </w:p>
    <w:p w14:paraId="563A0286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1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1"/>
          <w:sz w:val="45"/>
          <w:szCs w:val="45"/>
        </w:rPr>
        <w:t>B)</w:t>
      </w:r>
      <w:r w:rsidRPr="00033AB2">
        <w:rPr>
          <w:rFonts w:ascii="ff8" w:eastAsia="Times New Roman" w:hAnsi="ff8" w:cs="Times New Roman"/>
          <w:color w:val="000000"/>
          <w:spacing w:val="207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5"/>
          <w:sz w:val="45"/>
        </w:rPr>
        <w:t>Network addresses</w:t>
      </w:r>
    </w:p>
    <w:p w14:paraId="0A7FC30C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z w:val="45"/>
          <w:szCs w:val="45"/>
        </w:rPr>
        <w:t>C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>Broadcast address for each subnet</w:t>
      </w:r>
    </w:p>
    <w:p w14:paraId="626A5A35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3"/>
          <w:sz w:val="45"/>
          <w:szCs w:val="45"/>
        </w:rPr>
        <w:t>D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3"/>
          <w:sz w:val="45"/>
        </w:rPr>
        <w:t>Valid host ranges on each subnet</w:t>
      </w:r>
    </w:p>
    <w:p w14:paraId="25137B99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8000"/>
          <w:spacing w:val="4"/>
          <w:sz w:val="55"/>
          <w:szCs w:val="55"/>
        </w:rPr>
      </w:pPr>
      <w:r w:rsidRPr="00033AB2">
        <w:rPr>
          <w:rFonts w:ascii="ff2" w:eastAsia="Times New Roman" w:hAnsi="ff2" w:cs="Times New Roman"/>
          <w:color w:val="008000"/>
          <w:spacing w:val="4"/>
          <w:sz w:val="55"/>
          <w:szCs w:val="55"/>
        </w:rPr>
        <w:t>Scenario #1: IP Allocation in a MAN</w:t>
      </w:r>
    </w:p>
    <w:p w14:paraId="777955F9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You are tasked by your supervisor with assigning IP addresses for your new MAN</w:t>
      </w:r>
    </w:p>
    <w:p w14:paraId="04E436E9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(Metropolitan Area Network), which consists of 8 different buildings, each building will have</w:t>
      </w:r>
    </w:p>
    <w:p w14:paraId="421B2917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6" w:eastAsia="Times New Roman" w:hAnsi="ff6" w:cs="Times New Roman"/>
          <w:color w:val="000000"/>
          <w:spacing w:val="61"/>
          <w:sz w:val="45"/>
          <w:szCs w:val="45"/>
        </w:rPr>
      </w:pPr>
      <w:r w:rsidRPr="00033AB2">
        <w:rPr>
          <w:rFonts w:ascii="ff6" w:eastAsia="Times New Roman" w:hAnsi="ff6" w:cs="Times New Roman"/>
          <w:color w:val="000000"/>
          <w:spacing w:val="61"/>
          <w:sz w:val="45"/>
          <w:szCs w:val="45"/>
        </w:rPr>
        <w:t>255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 xml:space="preserve"> workstations. Your supervisor tells you to only use as much of the 164.10.0.0 network</w:t>
      </w:r>
    </w:p>
    <w:p w14:paraId="270423C9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as you need. Your supervisor will assign the IP addresses to the serial interfaces using a</w:t>
      </w:r>
    </w:p>
    <w:p w14:paraId="64DD93FC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different network. You will need to determine the following four items for each of the eight</w:t>
      </w:r>
    </w:p>
    <w:p w14:paraId="23830CB4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3"/>
          <w:sz w:val="45"/>
          <w:szCs w:val="45"/>
        </w:rPr>
        <w:t>buildings:</w:t>
      </w:r>
    </w:p>
    <w:p w14:paraId="758B2D47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A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-3"/>
          <w:sz w:val="45"/>
        </w:rPr>
        <w:t>Subnet masks</w:t>
      </w:r>
    </w:p>
    <w:p w14:paraId="7754FF77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1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1"/>
          <w:sz w:val="45"/>
          <w:szCs w:val="45"/>
        </w:rPr>
        <w:t>B)</w:t>
      </w:r>
      <w:r w:rsidRPr="00033AB2">
        <w:rPr>
          <w:rFonts w:ascii="ff8" w:eastAsia="Times New Roman" w:hAnsi="ff8" w:cs="Times New Roman"/>
          <w:color w:val="000000"/>
          <w:spacing w:val="207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5"/>
          <w:sz w:val="45"/>
        </w:rPr>
        <w:t>Network addresses</w:t>
      </w:r>
    </w:p>
    <w:p w14:paraId="12D9700B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z w:val="45"/>
          <w:szCs w:val="45"/>
        </w:rPr>
        <w:t>C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>Broadcast address for each subnet</w:t>
      </w:r>
    </w:p>
    <w:p w14:paraId="3AAC1A8E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3"/>
          <w:sz w:val="45"/>
          <w:szCs w:val="45"/>
        </w:rPr>
        <w:t>D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3"/>
          <w:sz w:val="45"/>
        </w:rPr>
        <w:t>Valid host ranges on each subnet</w:t>
      </w:r>
    </w:p>
    <w:p w14:paraId="77839B24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8000"/>
          <w:spacing w:val="4"/>
          <w:sz w:val="55"/>
          <w:szCs w:val="55"/>
        </w:rPr>
      </w:pPr>
      <w:r w:rsidRPr="00033AB2">
        <w:rPr>
          <w:rFonts w:ascii="ff2" w:eastAsia="Times New Roman" w:hAnsi="ff2" w:cs="Times New Roman"/>
          <w:color w:val="008000"/>
          <w:spacing w:val="4"/>
          <w:sz w:val="55"/>
          <w:szCs w:val="55"/>
        </w:rPr>
        <w:t>Scenario #1: IP Allocation in a MAN</w:t>
      </w:r>
    </w:p>
    <w:p w14:paraId="0EE3A0F4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You are tasked by your supervisor with assigning IP addresses for your new MAN</w:t>
      </w:r>
    </w:p>
    <w:p w14:paraId="4DA26145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(Metropolitan Area Network), which consists of 8 different buildings, each building will have</w:t>
      </w:r>
    </w:p>
    <w:p w14:paraId="697A697C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6" w:eastAsia="Times New Roman" w:hAnsi="ff6" w:cs="Times New Roman"/>
          <w:color w:val="000000"/>
          <w:spacing w:val="61"/>
          <w:sz w:val="45"/>
          <w:szCs w:val="45"/>
        </w:rPr>
      </w:pPr>
      <w:r w:rsidRPr="00033AB2">
        <w:rPr>
          <w:rFonts w:ascii="ff6" w:eastAsia="Times New Roman" w:hAnsi="ff6" w:cs="Times New Roman"/>
          <w:color w:val="000000"/>
          <w:spacing w:val="61"/>
          <w:sz w:val="45"/>
          <w:szCs w:val="45"/>
        </w:rPr>
        <w:t>255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 xml:space="preserve"> workstations. Your supervisor tells you to only use as much of the 164.10.0.0 network</w:t>
      </w:r>
    </w:p>
    <w:p w14:paraId="182D9696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as you need. Your supervisor will assign the IP addresses to the serial interfaces using a</w:t>
      </w:r>
    </w:p>
    <w:p w14:paraId="27F6B87C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different network. You will need to determine the following four items for each of the eight</w:t>
      </w:r>
    </w:p>
    <w:p w14:paraId="3F10252B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3"/>
          <w:sz w:val="45"/>
          <w:szCs w:val="45"/>
        </w:rPr>
        <w:t>buildings:</w:t>
      </w:r>
    </w:p>
    <w:p w14:paraId="696EBE55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A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-3"/>
          <w:sz w:val="45"/>
        </w:rPr>
        <w:t>Subnet masks</w:t>
      </w:r>
    </w:p>
    <w:p w14:paraId="5888A94E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1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1"/>
          <w:sz w:val="45"/>
          <w:szCs w:val="45"/>
        </w:rPr>
        <w:t>B)</w:t>
      </w:r>
      <w:r w:rsidRPr="00033AB2">
        <w:rPr>
          <w:rFonts w:ascii="ff8" w:eastAsia="Times New Roman" w:hAnsi="ff8" w:cs="Times New Roman"/>
          <w:color w:val="000000"/>
          <w:spacing w:val="207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5"/>
          <w:sz w:val="45"/>
        </w:rPr>
        <w:t>Network addresses</w:t>
      </w:r>
    </w:p>
    <w:p w14:paraId="0DD3FACB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z w:val="45"/>
          <w:szCs w:val="45"/>
        </w:rPr>
        <w:t>C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>Broadcast address for each subnet</w:t>
      </w:r>
    </w:p>
    <w:p w14:paraId="1848EEFA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3"/>
          <w:sz w:val="45"/>
          <w:szCs w:val="45"/>
        </w:rPr>
        <w:t>D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3"/>
          <w:sz w:val="45"/>
        </w:rPr>
        <w:t>Valid host ranges on each subnet</w:t>
      </w:r>
    </w:p>
    <w:p w14:paraId="4104AD42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8000"/>
          <w:spacing w:val="4"/>
          <w:sz w:val="55"/>
          <w:szCs w:val="55"/>
        </w:rPr>
      </w:pPr>
      <w:r w:rsidRPr="00033AB2">
        <w:rPr>
          <w:rFonts w:ascii="ff2" w:eastAsia="Times New Roman" w:hAnsi="ff2" w:cs="Times New Roman"/>
          <w:color w:val="008000"/>
          <w:spacing w:val="4"/>
          <w:sz w:val="55"/>
          <w:szCs w:val="55"/>
        </w:rPr>
        <w:t>Scenario #1: IP Allocation in a MAN</w:t>
      </w:r>
    </w:p>
    <w:p w14:paraId="6B779EE8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You are tasked by your supervisor with assigning IP addresses for your new MAN</w:t>
      </w:r>
    </w:p>
    <w:p w14:paraId="671813A1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(Metropolitan Area Network), which consists of 8 different buildings, each building will have</w:t>
      </w:r>
    </w:p>
    <w:p w14:paraId="21B5F051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6" w:eastAsia="Times New Roman" w:hAnsi="ff6" w:cs="Times New Roman"/>
          <w:color w:val="000000"/>
          <w:spacing w:val="61"/>
          <w:sz w:val="45"/>
          <w:szCs w:val="45"/>
        </w:rPr>
      </w:pPr>
      <w:r w:rsidRPr="00033AB2">
        <w:rPr>
          <w:rFonts w:ascii="ff6" w:eastAsia="Times New Roman" w:hAnsi="ff6" w:cs="Times New Roman"/>
          <w:color w:val="000000"/>
          <w:spacing w:val="61"/>
          <w:sz w:val="45"/>
          <w:szCs w:val="45"/>
        </w:rPr>
        <w:t>255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 xml:space="preserve"> workstations. Your supervisor tells you to only use as much of the 164.10.0.0 network</w:t>
      </w:r>
    </w:p>
    <w:p w14:paraId="5BD10B52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as you need. Your supervisor will assign the IP addresses to the serial interfaces using a</w:t>
      </w:r>
    </w:p>
    <w:p w14:paraId="7DAC35F5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different network. You will need to determine the following four items for each of the eight</w:t>
      </w:r>
    </w:p>
    <w:p w14:paraId="529EEACB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3"/>
          <w:sz w:val="45"/>
          <w:szCs w:val="45"/>
        </w:rPr>
        <w:t>buildings:</w:t>
      </w:r>
    </w:p>
    <w:p w14:paraId="35A25213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A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-3"/>
          <w:sz w:val="45"/>
        </w:rPr>
        <w:t>Subnet masks</w:t>
      </w:r>
    </w:p>
    <w:p w14:paraId="2F33850F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1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1"/>
          <w:sz w:val="45"/>
          <w:szCs w:val="45"/>
        </w:rPr>
        <w:t>B)</w:t>
      </w:r>
      <w:r w:rsidRPr="00033AB2">
        <w:rPr>
          <w:rFonts w:ascii="ff8" w:eastAsia="Times New Roman" w:hAnsi="ff8" w:cs="Times New Roman"/>
          <w:color w:val="000000"/>
          <w:spacing w:val="207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5"/>
          <w:sz w:val="45"/>
        </w:rPr>
        <w:t>Network addresses</w:t>
      </w:r>
    </w:p>
    <w:p w14:paraId="66846857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z w:val="45"/>
          <w:szCs w:val="45"/>
        </w:rPr>
        <w:t>C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>Broadcast address for each subnet</w:t>
      </w:r>
    </w:p>
    <w:p w14:paraId="00A3ADEC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3"/>
          <w:sz w:val="45"/>
          <w:szCs w:val="45"/>
        </w:rPr>
        <w:t>D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3"/>
          <w:sz w:val="45"/>
        </w:rPr>
        <w:t>Valid host ranges on each subnet</w:t>
      </w:r>
    </w:p>
    <w:p w14:paraId="2253E1D2" w14:textId="5E15F255" w:rsidR="00A5154C" w:rsidRDefault="00A75FF0" w:rsidP="00033AB2">
      <w:r w:rsidRPr="00A75FF0">
        <w:lastRenderedPageBreak/>
        <w:drawing>
          <wp:inline distT="0" distB="0" distL="0" distR="0" wp14:anchorId="0AFE8811" wp14:editId="3C77DF14">
            <wp:extent cx="5943600" cy="4650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AF9C7" w14:textId="77777777" w:rsidR="00060D2C" w:rsidRDefault="00060D2C" w:rsidP="00033AB2"/>
    <w:p w14:paraId="4B1D0705" w14:textId="77777777" w:rsidR="00060D2C" w:rsidRDefault="00060D2C" w:rsidP="00033AB2"/>
    <w:sectPr w:rsidR="00060D2C" w:rsidSect="00060D2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41E9D" w14:textId="77777777" w:rsidR="00604C81" w:rsidRDefault="00604C81" w:rsidP="00A5154C">
      <w:pPr>
        <w:spacing w:after="0" w:line="240" w:lineRule="auto"/>
      </w:pPr>
      <w:r>
        <w:separator/>
      </w:r>
    </w:p>
  </w:endnote>
  <w:endnote w:type="continuationSeparator" w:id="0">
    <w:p w14:paraId="09B0B60A" w14:textId="77777777" w:rsidR="00604C81" w:rsidRDefault="00604C81" w:rsidP="00A51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f2">
    <w:altName w:val="Times New Roman"/>
    <w:panose1 w:val="00000000000000000000"/>
    <w:charset w:val="00"/>
    <w:family w:val="roman"/>
    <w:notTrueType/>
    <w:pitch w:val="default"/>
  </w:font>
  <w:font w:name="ff3">
    <w:altName w:val="Times New Roman"/>
    <w:panose1 w:val="00000000000000000000"/>
    <w:charset w:val="00"/>
    <w:family w:val="roman"/>
    <w:notTrueType/>
    <w:pitch w:val="default"/>
  </w:font>
  <w:font w:name="ff6">
    <w:altName w:val="Times New Roman"/>
    <w:panose1 w:val="00000000000000000000"/>
    <w:charset w:val="00"/>
    <w:family w:val="roman"/>
    <w:notTrueType/>
    <w:pitch w:val="default"/>
  </w:font>
  <w:font w:name="ff8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6B341" w14:textId="77777777" w:rsidR="00D825DB" w:rsidRDefault="00D825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6CB79" w14:textId="6A383C65" w:rsidR="00D825DB" w:rsidRDefault="00D825DB">
    <w:pPr>
      <w:pStyle w:val="Footer"/>
    </w:pPr>
    <w:r>
      <w:t xml:space="preserve">M Muaz Shahzad </w:t>
    </w:r>
    <w:r>
      <w:tab/>
    </w:r>
    <w:r>
      <w:tab/>
      <w:t>02-131202-08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A9153" w14:textId="77777777" w:rsidR="00D825DB" w:rsidRDefault="00D825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AAE46" w14:textId="77777777" w:rsidR="00604C81" w:rsidRDefault="00604C81" w:rsidP="00A5154C">
      <w:pPr>
        <w:spacing w:after="0" w:line="240" w:lineRule="auto"/>
      </w:pPr>
      <w:r>
        <w:separator/>
      </w:r>
    </w:p>
  </w:footnote>
  <w:footnote w:type="continuationSeparator" w:id="0">
    <w:p w14:paraId="21F6BAD4" w14:textId="77777777" w:rsidR="00604C81" w:rsidRDefault="00604C81" w:rsidP="00A515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B631F" w14:textId="77777777" w:rsidR="00D825DB" w:rsidRDefault="00D825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20514" w14:textId="77777777" w:rsidR="00D825DB" w:rsidRDefault="00D825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1A601" w14:textId="77777777" w:rsidR="00D825DB" w:rsidRDefault="00D825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0304C7"/>
    <w:multiLevelType w:val="hybridMultilevel"/>
    <w:tmpl w:val="CDA85B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473D38"/>
    <w:multiLevelType w:val="hybridMultilevel"/>
    <w:tmpl w:val="B8DC6A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61679483">
    <w:abstractNumId w:val="1"/>
  </w:num>
  <w:num w:numId="2" w16cid:durableId="9700180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MDWxNLcwMjQ1NTdR0lEKTi0uzszPAykwrAUAy8KBACwAAAA="/>
  </w:docVars>
  <w:rsids>
    <w:rsidRoot w:val="00070F6E"/>
    <w:rsid w:val="00016BDD"/>
    <w:rsid w:val="00033AB2"/>
    <w:rsid w:val="00035272"/>
    <w:rsid w:val="00060623"/>
    <w:rsid w:val="00060D2C"/>
    <w:rsid w:val="00070F6E"/>
    <w:rsid w:val="00124DB2"/>
    <w:rsid w:val="002267DE"/>
    <w:rsid w:val="00297B09"/>
    <w:rsid w:val="00345ADB"/>
    <w:rsid w:val="004D615E"/>
    <w:rsid w:val="005C39F9"/>
    <w:rsid w:val="005D6AF5"/>
    <w:rsid w:val="00604C81"/>
    <w:rsid w:val="006A7EA9"/>
    <w:rsid w:val="006C0474"/>
    <w:rsid w:val="007A0393"/>
    <w:rsid w:val="0081011A"/>
    <w:rsid w:val="0086716C"/>
    <w:rsid w:val="00917C3D"/>
    <w:rsid w:val="009236A9"/>
    <w:rsid w:val="009A2608"/>
    <w:rsid w:val="00A5154C"/>
    <w:rsid w:val="00A75FF0"/>
    <w:rsid w:val="00AC5897"/>
    <w:rsid w:val="00BD3B76"/>
    <w:rsid w:val="00CE7E5E"/>
    <w:rsid w:val="00D825DB"/>
    <w:rsid w:val="00DA4EE5"/>
    <w:rsid w:val="00E12455"/>
    <w:rsid w:val="00E768A7"/>
    <w:rsid w:val="00F0134A"/>
    <w:rsid w:val="00F14484"/>
    <w:rsid w:val="00F16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45CBF"/>
  <w15:docId w15:val="{108BD3E2-7F58-4EED-BDBF-33EBBA119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1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70F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1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11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515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54C"/>
  </w:style>
  <w:style w:type="paragraph" w:styleId="Footer">
    <w:name w:val="footer"/>
    <w:basedOn w:val="Normal"/>
    <w:link w:val="FooterChar"/>
    <w:uiPriority w:val="99"/>
    <w:unhideWhenUsed/>
    <w:rsid w:val="00A515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154C"/>
  </w:style>
  <w:style w:type="character" w:customStyle="1" w:styleId="ff3">
    <w:name w:val="ff3"/>
    <w:basedOn w:val="DefaultParagraphFont"/>
    <w:rsid w:val="00033AB2"/>
  </w:style>
  <w:style w:type="character" w:customStyle="1" w:styleId="ff8">
    <w:name w:val="ff8"/>
    <w:basedOn w:val="DefaultParagraphFont"/>
    <w:rsid w:val="00033AB2"/>
  </w:style>
  <w:style w:type="character" w:customStyle="1" w:styleId="ls82">
    <w:name w:val="ls82"/>
    <w:basedOn w:val="DefaultParagraphFont"/>
    <w:rsid w:val="00033AB2"/>
  </w:style>
  <w:style w:type="character" w:customStyle="1" w:styleId="ls84">
    <w:name w:val="ls84"/>
    <w:basedOn w:val="DefaultParagraphFont"/>
    <w:rsid w:val="00033AB2"/>
  </w:style>
  <w:style w:type="character" w:customStyle="1" w:styleId="ls85">
    <w:name w:val="ls85"/>
    <w:basedOn w:val="DefaultParagraphFont"/>
    <w:rsid w:val="00033AB2"/>
  </w:style>
  <w:style w:type="character" w:customStyle="1" w:styleId="ls87">
    <w:name w:val="ls87"/>
    <w:basedOn w:val="DefaultParagraphFont"/>
    <w:rsid w:val="00033AB2"/>
  </w:style>
  <w:style w:type="table" w:styleId="TableGrid">
    <w:name w:val="Table Grid"/>
    <w:basedOn w:val="TableNormal"/>
    <w:uiPriority w:val="59"/>
    <w:rsid w:val="005C39F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C39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3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34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0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9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7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6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5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4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81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4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2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25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4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1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0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7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1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2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465</Words>
  <Characters>26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</dc:creator>
  <cp:lastModifiedBy>02-131202-081</cp:lastModifiedBy>
  <cp:revision>4</cp:revision>
  <cp:lastPrinted>2018-12-18T13:28:00Z</cp:lastPrinted>
  <dcterms:created xsi:type="dcterms:W3CDTF">2022-12-09T12:43:00Z</dcterms:created>
  <dcterms:modified xsi:type="dcterms:W3CDTF">2022-12-09T15:20:00Z</dcterms:modified>
</cp:coreProperties>
</file>